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atemáticas en LaTeX: Ecuaciones y Teorem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atemáticas en LaTeX: Ecuaciones y Teorem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atex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Latex Y Matematic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Latex Como Editor De Text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Latex Y Referenci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esentaciones En Beamer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Tikz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ATEMÁTICAS LATEX</dc:description>
  <dc:language>es</dc:language>
  <cp:keywords>keyword1, keyword2</cp:keywords>
  <dcterms:created xsi:type="dcterms:W3CDTF">2025-04-02T07:21:19Z</dcterms:created>
  <dcterms:modified xsi:type="dcterms:W3CDTF">2025-04-02T07:2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5-07-13</vt:lpwstr>
  </property>
  <property fmtid="{D5CDD505-2E9C-101B-9397-08002B2CF9AE}" pid="8" name="apasubtitle">
    <vt:lpwstr>Ecuaciones y Teoremas</vt:lpwstr>
  </property>
  <property fmtid="{D5CDD505-2E9C-101B-9397-08002B2CF9AE}" pid="9" name="apatitle">
    <vt:lpwstr>Matemáticas en LaTeX</vt:lpwstr>
  </property>
  <property fmtid="{D5CDD505-2E9C-101B-9397-08002B2CF9AE}" pid="10" name="apatitledisplay">
    <vt:lpwstr>Matemáticas en LaTeX: Ecuaciones y Teorema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15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MATEMÁTICAS LATEX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